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B805E7" w:rsidRPr="00B567D1" w14:paraId="677D3DE1" w14:textId="77777777" w:rsidTr="009C27B7">
        <w:tc>
          <w:tcPr>
            <w:tcW w:w="9606" w:type="dxa"/>
            <w:shd w:val="clear" w:color="auto" w:fill="D0CECE" w:themeFill="background2" w:themeFillShade="E6"/>
          </w:tcPr>
          <w:p w14:paraId="4047E5E6" w14:textId="77777777" w:rsidR="00B805E7" w:rsidRDefault="00BB213D" w:rsidP="008C0C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B805E7" w:rsidRPr="008C0C02">
              <w:rPr>
                <w:rFonts w:ascii="Times New Roman" w:hAnsi="Times New Roman" w:cs="Times New Roman"/>
                <w:b/>
                <w:sz w:val="24"/>
                <w:szCs w:val="24"/>
              </w:rPr>
              <w:t>Part A</w:t>
            </w:r>
          </w:p>
          <w:p w14:paraId="214B7968" w14:textId="77777777" w:rsidR="009C27B7" w:rsidRPr="008C0C02" w:rsidRDefault="009C27B7" w:rsidP="008C0C0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805E7" w:rsidRPr="00B567D1" w14:paraId="6B459789" w14:textId="77777777" w:rsidTr="00266497">
        <w:tc>
          <w:tcPr>
            <w:tcW w:w="9606" w:type="dxa"/>
          </w:tcPr>
          <w:p w14:paraId="4B2AF622" w14:textId="77777777" w:rsidR="003A6A70" w:rsidRDefault="00B805E7" w:rsidP="003A6A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0C02">
              <w:rPr>
                <w:rFonts w:ascii="Times New Roman" w:hAnsi="Times New Roman" w:cs="Times New Roman"/>
                <w:b/>
                <w:sz w:val="24"/>
                <w:szCs w:val="24"/>
              </w:rPr>
              <w:t>Aim:</w:t>
            </w:r>
            <w:r w:rsidR="00B56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8EA943F" w14:textId="42BF82B8" w:rsidR="00E958D7" w:rsidRDefault="003A6A70" w:rsidP="003A6A7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A6A70">
              <w:rPr>
                <w:rFonts w:ascii="Times New Roman" w:hAnsi="Times New Roman" w:cs="Times New Roman"/>
                <w:sz w:val="24"/>
                <w:szCs w:val="24"/>
              </w:rPr>
              <w:t>Design algorithms for following problems.</w:t>
            </w:r>
          </w:p>
          <w:p w14:paraId="4806A6D5" w14:textId="3D6281F2" w:rsidR="003A6A70" w:rsidRDefault="003A6A70" w:rsidP="003A6A70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clid Algorithm, Matrix Multiplication, Matrix addition</w:t>
            </w:r>
          </w:p>
          <w:p w14:paraId="61A76987" w14:textId="2032E416" w:rsidR="003A6A70" w:rsidRDefault="003A6A70" w:rsidP="003A6A7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nd time and space complexity of algorithms.</w:t>
            </w:r>
          </w:p>
          <w:p w14:paraId="0CE7EEBB" w14:textId="61449C73" w:rsidR="003A6A70" w:rsidRPr="003A6A70" w:rsidRDefault="003A6A70" w:rsidP="003A6A7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 the algorithms in any programming language.</w:t>
            </w:r>
          </w:p>
          <w:p w14:paraId="7A460548" w14:textId="77777777" w:rsidR="00B805E7" w:rsidRPr="00B567D1" w:rsidRDefault="003141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805E7" w:rsidRPr="00B567D1" w14:paraId="30CB5BC3" w14:textId="77777777" w:rsidTr="00266497">
        <w:tc>
          <w:tcPr>
            <w:tcW w:w="9606" w:type="dxa"/>
          </w:tcPr>
          <w:p w14:paraId="67D350B0" w14:textId="56BA6DCF" w:rsidR="00B805E7" w:rsidRPr="00B567D1" w:rsidRDefault="00B805E7" w:rsidP="0035474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0C02">
              <w:rPr>
                <w:rFonts w:ascii="Times New Roman" w:hAnsi="Times New Roman" w:cs="Times New Roman"/>
                <w:b/>
                <w:sz w:val="24"/>
                <w:szCs w:val="24"/>
              </w:rPr>
              <w:t>Prerequisite:</w:t>
            </w:r>
            <w:r w:rsidR="00B56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A6A70">
              <w:rPr>
                <w:rFonts w:ascii="Times New Roman" w:hAnsi="Times New Roman" w:cs="Times New Roman"/>
                <w:sz w:val="24"/>
                <w:szCs w:val="24"/>
              </w:rPr>
              <w:t>Any programming language</w:t>
            </w:r>
          </w:p>
        </w:tc>
      </w:tr>
      <w:tr w:rsidR="00B805E7" w:rsidRPr="00B567D1" w14:paraId="0B65AAE2" w14:textId="77777777" w:rsidTr="00266497">
        <w:tc>
          <w:tcPr>
            <w:tcW w:w="9606" w:type="dxa"/>
          </w:tcPr>
          <w:p w14:paraId="048C09EE" w14:textId="59B653F3" w:rsidR="00B805E7" w:rsidRPr="00B567D1" w:rsidRDefault="00B805E7" w:rsidP="00313E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150AA">
              <w:rPr>
                <w:rFonts w:ascii="Times New Roman" w:hAnsi="Times New Roman" w:cs="Times New Roman"/>
                <w:b/>
                <w:sz w:val="24"/>
                <w:szCs w:val="24"/>
              </w:rPr>
              <w:t>Outcome:</w:t>
            </w:r>
            <w:r w:rsidR="0065576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A6A70">
              <w:rPr>
                <w:rFonts w:ascii="Times New Roman" w:hAnsi="Times New Roman" w:cs="Times New Roman"/>
                <w:sz w:val="24"/>
                <w:szCs w:val="24"/>
              </w:rPr>
              <w:t>Algorithms and their implementation</w:t>
            </w:r>
          </w:p>
        </w:tc>
      </w:tr>
      <w:tr w:rsidR="00B805E7" w:rsidRPr="00B567D1" w14:paraId="06A1C16F" w14:textId="77777777" w:rsidTr="00266497">
        <w:tc>
          <w:tcPr>
            <w:tcW w:w="9606" w:type="dxa"/>
          </w:tcPr>
          <w:p w14:paraId="56595526" w14:textId="77777777" w:rsidR="00B805E7" w:rsidRPr="008C0C02" w:rsidRDefault="00B8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0C02">
              <w:rPr>
                <w:rFonts w:ascii="Times New Roman" w:hAnsi="Times New Roman" w:cs="Times New Roman"/>
                <w:b/>
                <w:sz w:val="24"/>
                <w:szCs w:val="24"/>
              </w:rPr>
              <w:t>Theory:</w:t>
            </w:r>
          </w:p>
          <w:p w14:paraId="0225FE84" w14:textId="3AF7DCF7" w:rsidR="00CB6A22" w:rsidRPr="00757AEF" w:rsidRDefault="00CB6A22" w:rsidP="008A7717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B805E7" w:rsidRPr="00B567D1" w14:paraId="1D48A0B9" w14:textId="77777777" w:rsidTr="00266497">
        <w:tc>
          <w:tcPr>
            <w:tcW w:w="9606" w:type="dxa"/>
          </w:tcPr>
          <w:p w14:paraId="06866AA4" w14:textId="77777777" w:rsidR="00B805E7" w:rsidRPr="000265C2" w:rsidRDefault="00B8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65C2">
              <w:rPr>
                <w:rFonts w:ascii="Times New Roman" w:hAnsi="Times New Roman" w:cs="Times New Roman"/>
                <w:b/>
                <w:sz w:val="24"/>
                <w:szCs w:val="24"/>
              </w:rPr>
              <w:t>Procedure:</w:t>
            </w:r>
          </w:p>
          <w:p w14:paraId="6DB5B93B" w14:textId="7B2292D2" w:rsidR="00C14B6B" w:rsidRDefault="003A6A70" w:rsidP="000265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 algorithm and find complexity</w:t>
            </w:r>
          </w:p>
          <w:p w14:paraId="6F900F0F" w14:textId="56DF8BB8" w:rsidR="000265C2" w:rsidRDefault="003A6A70" w:rsidP="000265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 algorithm</w:t>
            </w:r>
            <w:r w:rsidR="00372A6A">
              <w:rPr>
                <w:rFonts w:ascii="Times New Roman" w:hAnsi="Times New Roman" w:cs="Times New Roman"/>
                <w:sz w:val="24"/>
                <w:szCs w:val="24"/>
              </w:rPr>
              <w:t xml:space="preserve"> in any programming language.</w:t>
            </w:r>
          </w:p>
          <w:p w14:paraId="049EAAB7" w14:textId="0F01AB47" w:rsidR="00260722" w:rsidRDefault="003A6A70" w:rsidP="000265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e output</w:t>
            </w:r>
          </w:p>
          <w:p w14:paraId="5607D01F" w14:textId="77777777" w:rsidR="000265C2" w:rsidRDefault="000265C2" w:rsidP="00260722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C82476" w14:textId="77777777" w:rsidR="000265C2" w:rsidRDefault="00533C02" w:rsidP="00533C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C02">
              <w:rPr>
                <w:rFonts w:ascii="Times New Roman" w:hAnsi="Times New Roman" w:cs="Times New Roman"/>
                <w:b/>
                <w:sz w:val="24"/>
                <w:szCs w:val="24"/>
              </w:rPr>
              <w:t>Practice Exercise:</w:t>
            </w:r>
          </w:p>
          <w:p w14:paraId="0D2B6543" w14:textId="77777777" w:rsidR="00533C02" w:rsidRDefault="00533C02" w:rsidP="00533C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50"/>
              <w:gridCol w:w="8711"/>
            </w:tblGrid>
            <w:tr w:rsidR="00533C02" w14:paraId="470BDD17" w14:textId="77777777" w:rsidTr="00B84BF1">
              <w:trPr>
                <w:trHeight w:val="315"/>
              </w:trPr>
              <w:tc>
                <w:tcPr>
                  <w:tcW w:w="605" w:type="dxa"/>
                </w:tcPr>
                <w:p w14:paraId="54D87D20" w14:textId="77777777" w:rsidR="00533C02" w:rsidRPr="003A6A70" w:rsidRDefault="00533C02" w:rsidP="00533C02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S.no</w:t>
                  </w:r>
                </w:p>
              </w:tc>
              <w:tc>
                <w:tcPr>
                  <w:tcW w:w="8711" w:type="dxa"/>
                  <w:vAlign w:val="center"/>
                </w:tcPr>
                <w:p w14:paraId="104520E6" w14:textId="77777777" w:rsidR="00533C02" w:rsidRPr="003A6A70" w:rsidRDefault="00533C02" w:rsidP="00533C02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Query statement</w:t>
                  </w:r>
                </w:p>
              </w:tc>
            </w:tr>
            <w:tr w:rsidR="00533C02" w:rsidRPr="005F6AD2" w14:paraId="0D06497A" w14:textId="77777777" w:rsidTr="00B84BF1">
              <w:trPr>
                <w:trHeight w:val="315"/>
              </w:trPr>
              <w:tc>
                <w:tcPr>
                  <w:tcW w:w="605" w:type="dxa"/>
                </w:tcPr>
                <w:p w14:paraId="2D2D8469" w14:textId="77777777" w:rsidR="00533C02" w:rsidRPr="003A6A70" w:rsidRDefault="00533C02" w:rsidP="00533C02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8711" w:type="dxa"/>
                  <w:vAlign w:val="center"/>
                </w:tcPr>
                <w:p w14:paraId="475117AE" w14:textId="38B4AADF" w:rsidR="00736CB1" w:rsidRPr="003A6A70" w:rsidRDefault="003A6A70" w:rsidP="00736CB1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analysis Euclid algorithm for finding GCD of two numbers.</w:t>
                  </w:r>
                </w:p>
              </w:tc>
            </w:tr>
            <w:tr w:rsidR="003A6A70" w:rsidRPr="005F6AD2" w14:paraId="7945E472" w14:textId="77777777" w:rsidTr="003A6A70">
              <w:trPr>
                <w:trHeight w:val="373"/>
              </w:trPr>
              <w:tc>
                <w:tcPr>
                  <w:tcW w:w="605" w:type="dxa"/>
                </w:tcPr>
                <w:p w14:paraId="453D89F0" w14:textId="77777777" w:rsidR="003A6A70" w:rsidRPr="003A6A70" w:rsidRDefault="003A6A70" w:rsidP="003A6A7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8711" w:type="dxa"/>
                  <w:vAlign w:val="center"/>
                </w:tcPr>
                <w:p w14:paraId="2E832C43" w14:textId="106FAD36" w:rsidR="003A6A70" w:rsidRPr="003A6A70" w:rsidRDefault="003A6A70" w:rsidP="003A6A7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analysis algorithm for matrix addition.</w:t>
                  </w:r>
                </w:p>
              </w:tc>
            </w:tr>
            <w:tr w:rsidR="003A6A70" w:rsidRPr="005F6AD2" w14:paraId="3F03F098" w14:textId="77777777" w:rsidTr="003A6A70">
              <w:trPr>
                <w:trHeight w:val="407"/>
              </w:trPr>
              <w:tc>
                <w:tcPr>
                  <w:tcW w:w="605" w:type="dxa"/>
                </w:tcPr>
                <w:p w14:paraId="0959EF04" w14:textId="77777777" w:rsidR="003A6A70" w:rsidRPr="003A6A70" w:rsidRDefault="003A6A70" w:rsidP="003A6A70">
                  <w:pPr>
                    <w:jc w:val="center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8711" w:type="dxa"/>
                  <w:vAlign w:val="center"/>
                </w:tcPr>
                <w:p w14:paraId="57F3CCC8" w14:textId="525F6C55" w:rsidR="003A6A70" w:rsidRPr="003A6A70" w:rsidRDefault="003A6A70" w:rsidP="003A6A70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A6A70">
                    <w:rPr>
                      <w:rFonts w:ascii="Times New Roman" w:hAnsi="Times New Roman" w:cs="Times New Roman"/>
                      <w:sz w:val="24"/>
                      <w:szCs w:val="24"/>
                    </w:rPr>
                    <w:t>Design and analysis algorithm for matrix multiplication.</w:t>
                  </w:r>
                </w:p>
              </w:tc>
            </w:tr>
          </w:tbl>
          <w:p w14:paraId="01CC7F9F" w14:textId="77777777" w:rsidR="00533C02" w:rsidRPr="00731FE2" w:rsidRDefault="00533C02" w:rsidP="00533C0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5E7" w:rsidRPr="00B567D1" w14:paraId="12E5589D" w14:textId="77777777" w:rsidTr="00266497">
        <w:tc>
          <w:tcPr>
            <w:tcW w:w="9606" w:type="dxa"/>
          </w:tcPr>
          <w:p w14:paraId="064AA843" w14:textId="77777777" w:rsidR="00B805E7" w:rsidRDefault="00B8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65C2">
              <w:rPr>
                <w:rFonts w:ascii="Times New Roman" w:hAnsi="Times New Roman" w:cs="Times New Roman"/>
                <w:b/>
                <w:sz w:val="24"/>
                <w:szCs w:val="24"/>
              </w:rPr>
              <w:t>Instructions:</w:t>
            </w:r>
          </w:p>
          <w:p w14:paraId="7925CEA7" w14:textId="47EDDBC1" w:rsidR="00731FE2" w:rsidRPr="00731FE2" w:rsidRDefault="00372A6A" w:rsidP="00731FE2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ign, analysis and implement the algorithms</w:t>
            </w:r>
            <w:r w:rsidR="00731FE2" w:rsidRPr="00731FE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A75E556" w14:textId="77777777" w:rsidR="00731FE2" w:rsidRDefault="00474640" w:rsidP="00474640">
            <w:pPr>
              <w:pStyle w:val="ListParagraph"/>
              <w:numPr>
                <w:ilvl w:val="0"/>
                <w:numId w:val="7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te the snapshot of the output</w:t>
            </w:r>
            <w:r w:rsidR="00731FE2" w:rsidRPr="00731FE2">
              <w:rPr>
                <w:rFonts w:ascii="Times New Roman" w:hAnsi="Times New Roman" w:cs="Times New Roman"/>
                <w:sz w:val="24"/>
                <w:szCs w:val="24"/>
              </w:rPr>
              <w:t xml:space="preserve"> in input &amp; output section.</w:t>
            </w:r>
          </w:p>
          <w:p w14:paraId="57EBFA12" w14:textId="77777777" w:rsidR="009C27B7" w:rsidRPr="00731FE2" w:rsidRDefault="009C27B7" w:rsidP="009C27B7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805E7" w:rsidRPr="00B567D1" w14:paraId="3E62BBE2" w14:textId="77777777" w:rsidTr="009C27B7">
        <w:tc>
          <w:tcPr>
            <w:tcW w:w="9606" w:type="dxa"/>
            <w:shd w:val="clear" w:color="auto" w:fill="D0CECE" w:themeFill="background2" w:themeFillShade="E6"/>
          </w:tcPr>
          <w:p w14:paraId="03852ADF" w14:textId="77777777" w:rsidR="00B84BF1" w:rsidRDefault="00B84BF1" w:rsidP="004B76A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CA6A74" w14:textId="77777777" w:rsidR="00B84BF1" w:rsidRPr="004B76AC" w:rsidRDefault="00B805E7" w:rsidP="009C27B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t>Part B</w:t>
            </w:r>
          </w:p>
        </w:tc>
      </w:tr>
      <w:tr w:rsidR="00540575" w:rsidRPr="00B567D1" w14:paraId="3D8796D6" w14:textId="77777777" w:rsidTr="00266497">
        <w:tc>
          <w:tcPr>
            <w:tcW w:w="9606" w:type="dxa"/>
          </w:tcPr>
          <w:p w14:paraId="06B08915" w14:textId="5F3A3421" w:rsidR="00540575" w:rsidRPr="000E1F98" w:rsidRDefault="000E1F98" w:rsidP="000E1F9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)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="00540575" w:rsidRPr="000E1F98">
              <w:rPr>
                <w:rFonts w:ascii="Times New Roman" w:hAnsi="Times New Roman" w:cs="Times New Roman"/>
                <w:sz w:val="24"/>
                <w:szCs w:val="24"/>
              </w:rPr>
              <w:t xml:space="preserve"> Design</w:t>
            </w:r>
            <w:proofErr w:type="gramEnd"/>
            <w:r w:rsidR="00540575" w:rsidRPr="000E1F98">
              <w:rPr>
                <w:rFonts w:ascii="Times New Roman" w:hAnsi="Times New Roman" w:cs="Times New Roman"/>
                <w:sz w:val="24"/>
                <w:szCs w:val="24"/>
              </w:rPr>
              <w:t xml:space="preserve"> and analysis Euclid algorithm for finding GCD of two numbers.</w:t>
            </w:r>
          </w:p>
        </w:tc>
      </w:tr>
      <w:tr w:rsidR="00540575" w:rsidRPr="00B567D1" w14:paraId="7F457E95" w14:textId="77777777" w:rsidTr="00266497">
        <w:tc>
          <w:tcPr>
            <w:tcW w:w="9606" w:type="dxa"/>
          </w:tcPr>
          <w:p w14:paraId="2816232D" w14:textId="25ED0780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gorithm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uclid Algorithm for finding GCD of 2 numbers.</w:t>
            </w:r>
          </w:p>
          <w:p w14:paraId="29D6F07E" w14:textId="0DEA1684" w:rsidR="00540575" w:rsidRP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wo Integer values n1 and n2.</w:t>
            </w:r>
          </w:p>
          <w:p w14:paraId="407D2474" w14:textId="1792E523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tput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ne Integer Value.</w:t>
            </w:r>
          </w:p>
          <w:p w14:paraId="36673BEB" w14:textId="12009A08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tart:</w:t>
            </w:r>
          </w:p>
          <w:p w14:paraId="3C21E45F" w14:textId="23548EA5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Gcd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(n1,n2):</w:t>
            </w:r>
          </w:p>
          <w:p w14:paraId="117FD3B8" w14:textId="6FEA0645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While(n2 != 0):</w:t>
            </w:r>
          </w:p>
          <w:p w14:paraId="7FFF6964" w14:textId="0188A3DC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Rem = n1%n2</w:t>
            </w:r>
          </w:p>
          <w:p w14:paraId="77B64BE8" w14:textId="669C9D97" w:rsidR="00540575" w:rsidRPr="00540575" w:rsidRDefault="00540575" w:rsidP="00540575">
            <w:pPr>
              <w:tabs>
                <w:tab w:val="left" w:pos="162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n1 = n2</w:t>
            </w:r>
          </w:p>
          <w:p w14:paraId="2156A4BD" w14:textId="77777777" w:rsid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     n2 = rem</w:t>
            </w:r>
          </w:p>
          <w:p w14:paraId="1516C76B" w14:textId="0251E02F" w:rsidR="00540575" w:rsidRDefault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return n1</w:t>
            </w:r>
          </w:p>
          <w:p w14:paraId="377E31B3" w14:textId="304FDA89" w:rsidR="00540575" w:rsidRPr="00540575" w:rsidRDefault="0054057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nd.</w:t>
            </w:r>
          </w:p>
        </w:tc>
      </w:tr>
    </w:tbl>
    <w:p w14:paraId="2D9B88F2" w14:textId="77777777" w:rsidR="005722BA" w:rsidRDefault="005722BA">
      <w:r>
        <w:br w:type="page"/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B805E7" w:rsidRPr="00B567D1" w14:paraId="300F43E7" w14:textId="77777777" w:rsidTr="00266497">
        <w:tc>
          <w:tcPr>
            <w:tcW w:w="9606" w:type="dxa"/>
          </w:tcPr>
          <w:p w14:paraId="6CCE9B79" w14:textId="255E4C22" w:rsidR="00B805E7" w:rsidRDefault="00B8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de:</w:t>
            </w:r>
          </w:p>
          <w:p w14:paraId="4D2F7102" w14:textId="359B9559" w:rsidR="000C74B4" w:rsidRPr="000C74B4" w:rsidRDefault="005722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hi-IN"/>
              </w:rPr>
              <w:drawing>
                <wp:inline distT="0" distB="0" distL="0" distR="0" wp14:anchorId="2CBD5285" wp14:editId="4FEBD52F">
                  <wp:extent cx="5731510" cy="1687830"/>
                  <wp:effectExtent l="0" t="0" r="254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87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05E7" w:rsidRPr="00B567D1" w14:paraId="4241D1A3" w14:textId="77777777" w:rsidTr="00266497">
        <w:tc>
          <w:tcPr>
            <w:tcW w:w="9606" w:type="dxa"/>
          </w:tcPr>
          <w:p w14:paraId="54ACB727" w14:textId="77777777" w:rsidR="00B805E7" w:rsidRDefault="00B805E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t>Input &amp; Output:</w:t>
            </w:r>
          </w:p>
          <w:p w14:paraId="00FB42E4" w14:textId="58D25C5D" w:rsidR="000C74B4" w:rsidRPr="000C74B4" w:rsidRDefault="005722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IN" w:bidi="hi-IN"/>
              </w:rPr>
              <w:drawing>
                <wp:inline distT="0" distB="0" distL="0" distR="0" wp14:anchorId="192E37E0" wp14:editId="117AB365">
                  <wp:extent cx="5731510" cy="857250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2BA" w:rsidRPr="00B567D1" w14:paraId="343A667D" w14:textId="77777777" w:rsidTr="00266497">
        <w:tc>
          <w:tcPr>
            <w:tcW w:w="9606" w:type="dxa"/>
          </w:tcPr>
          <w:p w14:paraId="3F7A8C3F" w14:textId="691D3739" w:rsidR="005722BA" w:rsidRDefault="005722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me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alaysis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26F37EA2" w14:textId="77777777" w:rsidR="002C1D09" w:rsidRPr="002C1D09" w:rsidRDefault="002C1D09" w:rsidP="002C1D0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gram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In every iteration</w:t>
            </w:r>
            <w:proofErr w:type="gram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reduction in sum (</w:t>
            </w:r>
            <w:proofErr w:type="spell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a+b</w:t>
            </w:r>
            <w:proofErr w:type="spell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) at minimum is 1.5.</w:t>
            </w:r>
          </w:p>
          <w:p w14:paraId="664DCF89" w14:textId="77777777" w:rsidR="002C1D09" w:rsidRPr="002C1D09" w:rsidRDefault="002C1D09" w:rsidP="002C1D0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o on solving </w:t>
            </w:r>
            <w:proofErr w:type="spell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a+b</w:t>
            </w:r>
            <w:proofErr w:type="spell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/(3/2)k =1</w:t>
            </w:r>
          </w:p>
          <w:p w14:paraId="521FADEF" w14:textId="77777777" w:rsidR="002C1D09" w:rsidRPr="002C1D09" w:rsidRDefault="002C1D09" w:rsidP="002C1D0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We can get the value of k as </w:t>
            </w:r>
            <w:proofErr w:type="gram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O(</w:t>
            </w:r>
            <w:proofErr w:type="gram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log 3/2 (</w:t>
            </w:r>
            <w:proofErr w:type="spell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a+b</w:t>
            </w:r>
            <w:proofErr w:type="spell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)) .</w:t>
            </w:r>
          </w:p>
          <w:p w14:paraId="545CC961" w14:textId="24608AA2" w:rsidR="004F0D02" w:rsidRDefault="002C1D09" w:rsidP="002C1D0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ime complexity of this algorithm will be in </w:t>
            </w:r>
            <w:proofErr w:type="gram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O(</w:t>
            </w:r>
            <w:proofErr w:type="gram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log 3/2 (</w:t>
            </w:r>
            <w:proofErr w:type="spellStart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a+b</w:t>
            </w:r>
            <w:proofErr w:type="spellEnd"/>
            <w:r w:rsidRPr="002C1D09">
              <w:rPr>
                <w:rFonts w:ascii="Times New Roman" w:hAnsi="Times New Roman" w:cs="Times New Roman"/>
                <w:bCs/>
                <w:sz w:val="24"/>
                <w:szCs w:val="24"/>
              </w:rPr>
              <w:t>)) .</w:t>
            </w:r>
            <w:bookmarkStart w:id="0" w:name="_GoBack"/>
            <w:bookmarkEnd w:id="0"/>
          </w:p>
          <w:p w14:paraId="7576C980" w14:textId="77777777" w:rsidR="005722BA" w:rsidRDefault="005722B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ce Analysis:</w:t>
            </w:r>
          </w:p>
          <w:p w14:paraId="28789009" w14:textId="4A4D47B0" w:rsidR="005722BA" w:rsidRPr="005722BA" w:rsidRDefault="000E1F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 of variables used is 3 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m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a,b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  so the space complexity will be 1+1+1 = 3 that is  O(1).</w:t>
            </w:r>
          </w:p>
        </w:tc>
      </w:tr>
      <w:tr w:rsidR="000E1F98" w:rsidRPr="00B567D1" w14:paraId="12C14965" w14:textId="77777777" w:rsidTr="00266497">
        <w:tc>
          <w:tcPr>
            <w:tcW w:w="9606" w:type="dxa"/>
          </w:tcPr>
          <w:p w14:paraId="16E60E5A" w14:textId="575D5382" w:rsidR="000E1F98" w:rsidRDefault="000E1F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). </w:t>
            </w:r>
            <w:r w:rsidRPr="003A6A70">
              <w:rPr>
                <w:rFonts w:ascii="Times New Roman" w:hAnsi="Times New Roman" w:cs="Times New Roman"/>
                <w:sz w:val="24"/>
                <w:szCs w:val="24"/>
              </w:rPr>
              <w:t>Design and analysis algorithm for matrix addition.</w:t>
            </w:r>
          </w:p>
        </w:tc>
      </w:tr>
      <w:tr w:rsidR="000E1F98" w:rsidRPr="00B567D1" w14:paraId="26DB732E" w14:textId="77777777" w:rsidTr="00266497">
        <w:tc>
          <w:tcPr>
            <w:tcW w:w="9606" w:type="dxa"/>
          </w:tcPr>
          <w:p w14:paraId="11C3F4F8" w14:textId="28F90FC2" w:rsidR="000E1F98" w:rsidRDefault="000E1F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gorithm: </w:t>
            </w:r>
            <w:r w:rsidR="00606EC0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0E1F98">
              <w:rPr>
                <w:rFonts w:ascii="Times New Roman" w:hAnsi="Times New Roman" w:cs="Times New Roman"/>
                <w:bCs/>
                <w:sz w:val="24"/>
                <w:szCs w:val="24"/>
              </w:rPr>
              <w:t>lgorith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trix  addition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0FB2F131" w14:textId="77777777" w:rsidR="000E1F98" w:rsidRPr="000E1F98" w:rsidRDefault="000E1F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600B2">
              <w:rPr>
                <w:rFonts w:ascii="Times New Roman" w:hAnsi="Times New Roman" w:cs="Times New Roman"/>
                <w:b/>
                <w:sz w:val="24"/>
                <w:szCs w:val="24"/>
              </w:rPr>
              <w:t>Inpu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: </w:t>
            </w:r>
            <w:r w:rsidRPr="000E1F98">
              <w:rPr>
                <w:rFonts w:ascii="Times New Roman" w:hAnsi="Times New Roman" w:cs="Times New Roman"/>
                <w:bCs/>
                <w:sz w:val="24"/>
                <w:szCs w:val="24"/>
              </w:rPr>
              <w:t>No of rows and columns of 2 matrices and their elements.</w:t>
            </w:r>
          </w:p>
          <w:p w14:paraId="6E9D132B" w14:textId="77777777" w:rsidR="000E1F98" w:rsidRDefault="000E1F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tput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trix  of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order of the input matrices.</w:t>
            </w:r>
          </w:p>
          <w:p w14:paraId="1AF53A68" w14:textId="77777777" w:rsidR="000E1F98" w:rsidRDefault="000E1F9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TART:</w:t>
            </w:r>
          </w:p>
          <w:p w14:paraId="72281806" w14:textId="77777777" w:rsidR="000E1F98" w:rsidRDefault="000E1F98" w:rsidP="000E1F98">
            <w:pPr>
              <w:tabs>
                <w:tab w:val="left" w:pos="924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Addition(</w:t>
            </w:r>
            <w:r w:rsidR="00BF594E">
              <w:rPr>
                <w:rFonts w:ascii="Times New Roman" w:hAnsi="Times New Roman" w:cs="Times New Roman"/>
                <w:bCs/>
                <w:sz w:val="24"/>
                <w:szCs w:val="24"/>
              </w:rPr>
              <w:t>a[],b[]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  <w:r w:rsidR="00BF594E">
              <w:rPr>
                <w:rFonts w:ascii="Times New Roman" w:hAnsi="Times New Roman" w:cs="Times New Roman"/>
                <w:bCs/>
                <w:sz w:val="24"/>
                <w:szCs w:val="24"/>
              </w:rPr>
              <w:t>:</w:t>
            </w:r>
          </w:p>
          <w:p w14:paraId="36EB9CBA" w14:textId="77777777" w:rsidR="00BF594E" w:rsidRDefault="00BF594E" w:rsidP="00BF594E">
            <w:pPr>
              <w:tabs>
                <w:tab w:val="left" w:pos="1488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If  order(a) equals to order(b)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for(i=0;i&lt;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;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+)</w:t>
            </w:r>
          </w:p>
          <w:p w14:paraId="33F30542" w14:textId="11A87CA6" w:rsidR="00BF594E" w:rsidRDefault="00BF594E" w:rsidP="00BF594E">
            <w:pPr>
              <w:tabs>
                <w:tab w:val="left" w:pos="24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for(j=0;j&lt;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;j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+)</w:t>
            </w:r>
          </w:p>
          <w:p w14:paraId="01C2C96E" w14:textId="77777777" w:rsidR="00BF594E" w:rsidRDefault="00BF594E" w:rsidP="00BF594E">
            <w:pPr>
              <w:tabs>
                <w:tab w:val="left" w:pos="2964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print(a[i][j]+b[i][j])</w:t>
            </w:r>
          </w:p>
          <w:p w14:paraId="7E33C805" w14:textId="4AB134BB" w:rsidR="00BF594E" w:rsidRDefault="00BF594E" w:rsidP="00BF594E">
            <w:pPr>
              <w:tabs>
                <w:tab w:val="left" w:pos="9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return;</w:t>
            </w:r>
          </w:p>
          <w:p w14:paraId="7D0AEAB7" w14:textId="36F2EBEC" w:rsidR="00BF594E" w:rsidRPr="000E1F98" w:rsidRDefault="00BF594E" w:rsidP="00BF594E">
            <w:pPr>
              <w:tabs>
                <w:tab w:val="left" w:pos="2964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nd.</w:t>
            </w:r>
          </w:p>
        </w:tc>
      </w:tr>
      <w:tr w:rsidR="000E1F98" w:rsidRPr="00B567D1" w14:paraId="29555314" w14:textId="77777777" w:rsidTr="00266497">
        <w:tc>
          <w:tcPr>
            <w:tcW w:w="9606" w:type="dxa"/>
          </w:tcPr>
          <w:p w14:paraId="311273F5" w14:textId="2BF7463D" w:rsidR="000E1F98" w:rsidRDefault="000E1F9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de:</w:t>
            </w:r>
          </w:p>
          <w:p w14:paraId="149FF94F" w14:textId="60B7B543" w:rsidR="000E1F98" w:rsidRDefault="0059385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lang w:eastAsia="en-IN" w:bidi="hi-IN"/>
              </w:rPr>
              <w:lastRenderedPageBreak/>
              <w:drawing>
                <wp:inline distT="0" distB="0" distL="0" distR="0" wp14:anchorId="02B1A76E" wp14:editId="7470E380">
                  <wp:extent cx="5943600" cy="25019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01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EA5896" w14:textId="7243386F" w:rsidR="00BF594E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DA0D3B9" w14:textId="77777777" w:rsidR="00BF594E" w:rsidRDefault="00BF594E">
      <w:r>
        <w:lastRenderedPageBreak/>
        <w:br w:type="page"/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BF594E" w:rsidRPr="00B567D1" w14:paraId="481654BC" w14:textId="77777777" w:rsidTr="00266497">
        <w:tc>
          <w:tcPr>
            <w:tcW w:w="9606" w:type="dxa"/>
          </w:tcPr>
          <w:p w14:paraId="1BBD7D1A" w14:textId="4F7508E4" w:rsidR="00BF594E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Input&amp;Outpu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00D2FB9E" w14:textId="77777777" w:rsidR="00BF594E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eastAsia="en-IN" w:bidi="hi-IN"/>
              </w:rPr>
              <w:drawing>
                <wp:inline distT="0" distB="0" distL="0" distR="0" wp14:anchorId="2533C812" wp14:editId="45F5C6A8">
                  <wp:extent cx="5731510" cy="1830070"/>
                  <wp:effectExtent l="0" t="0" r="254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4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830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9F308C" w14:textId="35C6C301" w:rsidR="00BF594E" w:rsidRPr="004B76AC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F594E" w:rsidRPr="00B567D1" w14:paraId="1A3B79AC" w14:textId="77777777" w:rsidTr="00266497">
        <w:tc>
          <w:tcPr>
            <w:tcW w:w="9606" w:type="dxa"/>
          </w:tcPr>
          <w:p w14:paraId="76B7752D" w14:textId="3110FC1B" w:rsidR="00BF594E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 Analysis:</w:t>
            </w:r>
          </w:p>
          <w:p w14:paraId="6D79B2EB" w14:textId="77777777" w:rsidR="00593855" w:rsidRDefault="0059385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 this algorithm there are 2 for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ops ,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ach for loop requires time complexity of O(r),O(c). </w:t>
            </w:r>
          </w:p>
          <w:p w14:paraId="4ED734CA" w14:textId="33D7973A" w:rsidR="00593855" w:rsidRPr="00593855" w:rsidRDefault="0059385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ince the both loops are nested it becomes O(r*c).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 = 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.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for an square matrix the complexity will be O(n^2).</w:t>
            </w:r>
          </w:p>
          <w:p w14:paraId="70D15CB1" w14:textId="77777777" w:rsidR="00BF594E" w:rsidRDefault="00BF59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ce Analysis:</w:t>
            </w:r>
          </w:p>
          <w:p w14:paraId="0C61AD21" w14:textId="01F7BCBA" w:rsidR="00593855" w:rsidRPr="00593855" w:rsidRDefault="00593855" w:rsidP="00593855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 this algorithm No of variables used is 4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j,r,c</w:t>
            </w:r>
            <w:proofErr w:type="spellEnd"/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 and no of data structures used are 2(A,B) of size  r*c , r*c . So, the space complexity will be 2*(r*c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+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 that is O(r*c)</w:t>
            </w:r>
            <w:r w:rsidR="00456D4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f r = c </w:t>
            </w:r>
            <w:proofErr w:type="spellStart"/>
            <w:r w:rsidR="00456D4D">
              <w:rPr>
                <w:rFonts w:ascii="Times New Roman" w:hAnsi="Times New Roman" w:cs="Times New Roman"/>
                <w:bCs/>
                <w:sz w:val="24"/>
                <w:szCs w:val="24"/>
              </w:rPr>
              <w:t>i.e</w:t>
            </w:r>
            <w:proofErr w:type="spellEnd"/>
            <w:r w:rsidR="00456D4D">
              <w:rPr>
                <w:rFonts w:ascii="Times New Roman" w:hAnsi="Times New Roman" w:cs="Times New Roman"/>
                <w:bCs/>
                <w:sz w:val="24"/>
                <w:szCs w:val="24"/>
              </w:rPr>
              <w:t>, for an square matrix space complexity will be O(n^2).</w:t>
            </w:r>
          </w:p>
        </w:tc>
      </w:tr>
      <w:tr w:rsidR="00456D4D" w:rsidRPr="00B567D1" w14:paraId="11540270" w14:textId="77777777" w:rsidTr="00266497">
        <w:tc>
          <w:tcPr>
            <w:tcW w:w="9606" w:type="dxa"/>
          </w:tcPr>
          <w:p w14:paraId="3219580F" w14:textId="6FD7440D" w:rsidR="00456D4D" w:rsidRDefault="00456D4D" w:rsidP="00456D4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Pr="000915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). </w:t>
            </w:r>
            <w:r w:rsidRPr="000915EF">
              <w:rPr>
                <w:rFonts w:ascii="Times New Roman" w:hAnsi="Times New Roman" w:cs="Times New Roman"/>
                <w:sz w:val="24"/>
                <w:szCs w:val="24"/>
              </w:rPr>
              <w:t xml:space="preserve">Design and analysis </w:t>
            </w:r>
            <w:proofErr w:type="spellStart"/>
            <w:r w:rsidRPr="000915EF">
              <w:rPr>
                <w:rFonts w:ascii="Times New Roman" w:hAnsi="Times New Roman" w:cs="Times New Roman"/>
                <w:sz w:val="24"/>
                <w:szCs w:val="24"/>
              </w:rPr>
              <w:t>algorithmm</w:t>
            </w:r>
            <w:proofErr w:type="spellEnd"/>
            <w:r w:rsidRPr="000915EF">
              <w:rPr>
                <w:rFonts w:ascii="Times New Roman" w:hAnsi="Times New Roman" w:cs="Times New Roman"/>
                <w:sz w:val="24"/>
                <w:szCs w:val="24"/>
              </w:rPr>
              <w:t xml:space="preserve"> for matrix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ultiplication</w:t>
            </w:r>
            <w:r w:rsidRPr="000915E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56D4D" w:rsidRPr="00B567D1" w14:paraId="54755F58" w14:textId="77777777" w:rsidTr="00266497">
        <w:tc>
          <w:tcPr>
            <w:tcW w:w="9606" w:type="dxa"/>
          </w:tcPr>
          <w:p w14:paraId="3AD4BE7C" w14:textId="0678DDD9" w:rsidR="00456D4D" w:rsidRDefault="00456D4D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gorithm: </w:t>
            </w:r>
            <w:r w:rsidR="00606EC0">
              <w:rPr>
                <w:rFonts w:ascii="Times New Roman" w:hAnsi="Times New Roman" w:cs="Times New Roman"/>
                <w:bCs/>
                <w:sz w:val="24"/>
                <w:szCs w:val="24"/>
              </w:rPr>
              <w:t>A</w:t>
            </w:r>
            <w:r w:rsidRPr="000E1F98">
              <w:rPr>
                <w:rFonts w:ascii="Times New Roman" w:hAnsi="Times New Roman" w:cs="Times New Roman"/>
                <w:bCs/>
                <w:sz w:val="24"/>
                <w:szCs w:val="24"/>
              </w:rPr>
              <w:t>lgorithm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Matrix  Multiplication.</w:t>
            </w:r>
          </w:p>
          <w:p w14:paraId="0E9C7BDC" w14:textId="77777777" w:rsidR="00456D4D" w:rsidRPr="000E1F98" w:rsidRDefault="00456D4D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put: </w:t>
            </w:r>
            <w:r w:rsidRPr="000E1F98">
              <w:rPr>
                <w:rFonts w:ascii="Times New Roman" w:hAnsi="Times New Roman" w:cs="Times New Roman"/>
                <w:bCs/>
                <w:sz w:val="24"/>
                <w:szCs w:val="24"/>
              </w:rPr>
              <w:t>No of rows and columns of 2 matrices and their elements.</w:t>
            </w:r>
          </w:p>
          <w:p w14:paraId="24484E1D" w14:textId="77777777" w:rsidR="00456D4D" w:rsidRDefault="00456D4D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utput: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trix  of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order of the input matrices.</w:t>
            </w:r>
          </w:p>
          <w:p w14:paraId="04E961F1" w14:textId="77777777" w:rsidR="00456D4D" w:rsidRDefault="00456D4D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TART:</w:t>
            </w:r>
          </w:p>
          <w:p w14:paraId="085EFEE5" w14:textId="77777777" w:rsidR="00456D4D" w:rsidRDefault="00456D4D" w:rsidP="005F6D02">
            <w:pPr>
              <w:tabs>
                <w:tab w:val="left" w:pos="924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Addition(a[],b[]):</w:t>
            </w:r>
          </w:p>
          <w:p w14:paraId="3F654E57" w14:textId="77777777" w:rsidR="00456D4D" w:rsidRDefault="00456D4D" w:rsidP="005F6D02">
            <w:pPr>
              <w:tabs>
                <w:tab w:val="left" w:pos="1488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If  order(a) equals to order(b):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for(i=0;i&lt;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;i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+)</w:t>
            </w:r>
          </w:p>
          <w:p w14:paraId="2C7B2D75" w14:textId="77777777" w:rsidR="00456D4D" w:rsidRDefault="00456D4D" w:rsidP="005F6D02">
            <w:pPr>
              <w:tabs>
                <w:tab w:val="left" w:pos="24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for(j=0;j&lt;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;j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+)</w:t>
            </w:r>
          </w:p>
          <w:p w14:paraId="247F6E38" w14:textId="32BDE10A" w:rsidR="00456D4D" w:rsidRDefault="00456D4D" w:rsidP="00456D4D">
            <w:pPr>
              <w:tabs>
                <w:tab w:val="left" w:pos="3096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m[i][j] = 0</w:t>
            </w:r>
          </w:p>
          <w:p w14:paraId="77C477BA" w14:textId="17FFBDCE" w:rsidR="00456D4D" w:rsidRDefault="00456D4D" w:rsidP="00456D4D">
            <w:pPr>
              <w:tabs>
                <w:tab w:val="left" w:pos="30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for(k=0;k&lt;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;k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+)</w:t>
            </w:r>
          </w:p>
          <w:p w14:paraId="49214940" w14:textId="0B95EAEE" w:rsidR="00456D4D" w:rsidRDefault="00456D4D" w:rsidP="00456D4D">
            <w:pPr>
              <w:tabs>
                <w:tab w:val="left" w:pos="3708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m[i][j] = a[i][k] + b[k][j]</w:t>
            </w:r>
          </w:p>
          <w:p w14:paraId="0C8BB0C8" w14:textId="75CBBF86" w:rsidR="00456D4D" w:rsidRDefault="00456D4D" w:rsidP="005F6D02">
            <w:pPr>
              <w:tabs>
                <w:tab w:val="left" w:pos="2964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 xml:space="preserve">  print(m[i][j])</w:t>
            </w:r>
          </w:p>
          <w:p w14:paraId="6609A2E0" w14:textId="77777777" w:rsidR="00456D4D" w:rsidRDefault="00456D4D" w:rsidP="005F6D02">
            <w:pPr>
              <w:tabs>
                <w:tab w:val="left" w:pos="960"/>
              </w:tabs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ab/>
              <w:t>return;</w:t>
            </w:r>
          </w:p>
          <w:p w14:paraId="4FDFB6D1" w14:textId="1ABA4A63" w:rsidR="00456D4D" w:rsidRPr="000915EF" w:rsidRDefault="00456D4D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nd.</w:t>
            </w:r>
          </w:p>
        </w:tc>
      </w:tr>
    </w:tbl>
    <w:p w14:paraId="75F67A67" w14:textId="77777777" w:rsidR="00456D4D" w:rsidRDefault="00456D4D">
      <w:r>
        <w:br w:type="page"/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456D4D" w:rsidRPr="00B567D1" w14:paraId="365E1806" w14:textId="77777777" w:rsidTr="00266497">
        <w:tc>
          <w:tcPr>
            <w:tcW w:w="9606" w:type="dxa"/>
          </w:tcPr>
          <w:p w14:paraId="15F7D998" w14:textId="05179D34" w:rsidR="00456D4D" w:rsidRDefault="00456D4D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de:</w:t>
            </w:r>
          </w:p>
          <w:p w14:paraId="0BC2A932" w14:textId="77777777" w:rsidR="00456D4D" w:rsidRDefault="00456D4D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lang w:eastAsia="en-IN" w:bidi="hi-IN"/>
              </w:rPr>
              <w:drawing>
                <wp:inline distT="0" distB="0" distL="0" distR="0" wp14:anchorId="202D48EB" wp14:editId="0453274E">
                  <wp:extent cx="5943600" cy="3098800"/>
                  <wp:effectExtent l="0" t="0" r="0" b="635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1CAE79" w14:textId="293638C9" w:rsidR="00456D4D" w:rsidRDefault="00456D4D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56D4D" w:rsidRPr="00B567D1" w14:paraId="2983CED6" w14:textId="77777777" w:rsidTr="00266497">
        <w:tc>
          <w:tcPr>
            <w:tcW w:w="9606" w:type="dxa"/>
          </w:tcPr>
          <w:p w14:paraId="656FDB3D" w14:textId="0F3A8DC0" w:rsidR="004F0D02" w:rsidRDefault="00456D4D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put&amp;Output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4E1A63B4" w14:textId="77777777" w:rsidR="004F0D02" w:rsidRDefault="004F0D02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noProof/>
                <w:lang w:eastAsia="en-IN" w:bidi="hi-IN"/>
              </w:rPr>
              <w:drawing>
                <wp:inline distT="0" distB="0" distL="0" distR="0" wp14:anchorId="3D2310A2" wp14:editId="0541F32B">
                  <wp:extent cx="5943600" cy="191452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4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2F7A9" w14:textId="473E53D6" w:rsidR="004F0D02" w:rsidRDefault="004F0D02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4F0D02" w:rsidRPr="00B567D1" w14:paraId="0E95700A" w14:textId="77777777" w:rsidTr="00266497">
        <w:tc>
          <w:tcPr>
            <w:tcW w:w="9606" w:type="dxa"/>
          </w:tcPr>
          <w:p w14:paraId="5AED386D" w14:textId="77777777" w:rsidR="004F0D02" w:rsidRDefault="004F0D02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ime Analysis:</w:t>
            </w:r>
          </w:p>
          <w:p w14:paraId="599A967F" w14:textId="63145A7D" w:rsidR="004F0D02" w:rsidRDefault="004F0D02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 this algorithm there are 3 for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ops ,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each for loop requires </w:t>
            </w:r>
            <w:r w:rsidR="005F6D02">
              <w:rPr>
                <w:rFonts w:ascii="Times New Roman" w:hAnsi="Times New Roman" w:cs="Times New Roman"/>
                <w:bCs/>
                <w:sz w:val="24"/>
                <w:szCs w:val="24"/>
              </w:rPr>
              <w:t>time complexity of O(r),O(c),O(c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</w:t>
            </w:r>
          </w:p>
          <w:p w14:paraId="1A8C6B5E" w14:textId="5443FD0E" w:rsidR="004F0D02" w:rsidRPr="00593855" w:rsidRDefault="004F0D02" w:rsidP="005F6D0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ince the both loo</w:t>
            </w:r>
            <w:r w:rsidR="005F6D02">
              <w:rPr>
                <w:rFonts w:ascii="Times New Roman" w:hAnsi="Times New Roman" w:cs="Times New Roman"/>
                <w:bCs/>
                <w:sz w:val="24"/>
                <w:szCs w:val="24"/>
              </w:rPr>
              <w:t>ps are nested it becomes O(r*c*c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). 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f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 = 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.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for an square matrix the complexity will be O(n^3).</w:t>
            </w:r>
          </w:p>
          <w:p w14:paraId="17FFB7D6" w14:textId="77777777" w:rsidR="004F0D02" w:rsidRDefault="004F0D02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ce Analysis:</w:t>
            </w:r>
          </w:p>
          <w:p w14:paraId="3A5FF70D" w14:textId="48C993A9" w:rsidR="004F0D02" w:rsidRDefault="004F0D02" w:rsidP="005F6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 this algorithm No of variables used is 5(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,j,k,r,c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 and no of data structures used are 3(A,B,M) of size  r*c , r*c , r*c . So, the space complexity will be 3*(r*c</w:t>
            </w:r>
            <w:proofErr w:type="gram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)+</w:t>
            </w:r>
            <w:proofErr w:type="gram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5 that is O(r*c) if r = c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.e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for an square matrix space complexity will be O(n^2).</w:t>
            </w:r>
          </w:p>
        </w:tc>
      </w:tr>
      <w:tr w:rsidR="004F0D02" w:rsidRPr="00B567D1" w14:paraId="5EED4F5D" w14:textId="77777777" w:rsidTr="00266497">
        <w:tc>
          <w:tcPr>
            <w:tcW w:w="9606" w:type="dxa"/>
          </w:tcPr>
          <w:p w14:paraId="72142584" w14:textId="582C114E" w:rsidR="004F0D02" w:rsidRDefault="004F0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t>Observation &amp; Learning:</w:t>
            </w:r>
          </w:p>
          <w:p w14:paraId="09F03351" w14:textId="02472594" w:rsidR="004F0D02" w:rsidRPr="000C74B4" w:rsidRDefault="006F67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7E1">
              <w:rPr>
                <w:rFonts w:ascii="Times New Roman" w:hAnsi="Times New Roman" w:cs="Times New Roman"/>
                <w:sz w:val="24"/>
                <w:szCs w:val="24"/>
              </w:rPr>
              <w:t>I observed that using loops will increase the time complexity abruptly. And to write a good algorithm with reasonable time complexity we need to think about reducing the usage of loops</w:t>
            </w:r>
          </w:p>
        </w:tc>
      </w:tr>
      <w:tr w:rsidR="004F0D02" w:rsidRPr="00B567D1" w14:paraId="5BBCC1C6" w14:textId="77777777" w:rsidTr="00266497">
        <w:tc>
          <w:tcPr>
            <w:tcW w:w="9606" w:type="dxa"/>
          </w:tcPr>
          <w:p w14:paraId="510A91AE" w14:textId="77777777" w:rsidR="004F0D02" w:rsidRDefault="004F0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t>Conclusion:</w:t>
            </w:r>
          </w:p>
          <w:p w14:paraId="1D839375" w14:textId="54F0C251" w:rsidR="006F67E1" w:rsidRPr="000C74B4" w:rsidRDefault="006F67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F67E1">
              <w:rPr>
                <w:rFonts w:ascii="Times New Roman" w:hAnsi="Times New Roman" w:cs="Times New Roman"/>
                <w:sz w:val="24"/>
                <w:szCs w:val="24"/>
              </w:rPr>
              <w:t>I understood and learnt calculating time complexity for Euclid’s algorithm, Matrix addition and multiplication algorithm.</w:t>
            </w:r>
          </w:p>
        </w:tc>
      </w:tr>
    </w:tbl>
    <w:p w14:paraId="38C6470B" w14:textId="77777777" w:rsidR="006F67E1" w:rsidRDefault="006F67E1">
      <w:r>
        <w:br w:type="page"/>
      </w:r>
    </w:p>
    <w:tbl>
      <w:tblPr>
        <w:tblStyle w:val="TableGrid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4F0D02" w:rsidRPr="00B567D1" w14:paraId="62DF6514" w14:textId="77777777" w:rsidTr="00266497">
        <w:tc>
          <w:tcPr>
            <w:tcW w:w="9606" w:type="dxa"/>
          </w:tcPr>
          <w:p w14:paraId="7362B3B3" w14:textId="55910DAB" w:rsidR="004F0D02" w:rsidRDefault="004F0D0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B76AC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Questions:</w:t>
            </w:r>
          </w:p>
          <w:p w14:paraId="2C94D403" w14:textId="72CD43D8" w:rsidR="004F0D02" w:rsidRDefault="004F0D02" w:rsidP="000C6520">
            <w:pPr>
              <w:pStyle w:val="textfont"/>
              <w:numPr>
                <w:ilvl w:val="0"/>
                <w:numId w:val="6"/>
              </w:numPr>
              <w:spacing w:before="0" w:beforeAutospacing="0" w:after="0" w:afterAutospacing="0" w:line="240" w:lineRule="atLeas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What </w:t>
            </w:r>
            <w:proofErr w:type="gramStart"/>
            <w:r>
              <w:rPr>
                <w:rFonts w:asciiTheme="minorHAnsi" w:hAnsiTheme="minorHAnsi"/>
              </w:rPr>
              <w:t>is the goodness criteria’s</w:t>
            </w:r>
            <w:proofErr w:type="gramEnd"/>
            <w:r>
              <w:rPr>
                <w:rFonts w:asciiTheme="minorHAnsi" w:hAnsiTheme="minorHAnsi"/>
              </w:rPr>
              <w:t xml:space="preserve"> for algorithms?</w:t>
            </w:r>
          </w:p>
          <w:p w14:paraId="718A2B72" w14:textId="3B6FEA7C" w:rsidR="006F67E1" w:rsidRPr="006F67E1" w:rsidRDefault="006F67E1" w:rsidP="006F67E1">
            <w:pPr>
              <w:pStyle w:val="textfont"/>
              <w:numPr>
                <w:ilvl w:val="0"/>
                <w:numId w:val="20"/>
              </w:numPr>
              <w:spacing w:after="0" w:line="240" w:lineRule="atLeas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6F67E1">
              <w:rPr>
                <w:rFonts w:asciiTheme="minorHAnsi" w:hAnsiTheme="minorHAnsi"/>
              </w:rPr>
              <w:t xml:space="preserve">Precision: a good algorithm must have a certain outlined steps. The steps should be </w:t>
            </w:r>
            <w:r>
              <w:rPr>
                <w:rFonts w:asciiTheme="minorHAnsi" w:hAnsiTheme="minorHAnsi"/>
              </w:rPr>
              <w:t xml:space="preserve">    </w:t>
            </w:r>
            <w:r w:rsidRPr="006F67E1">
              <w:rPr>
                <w:rFonts w:asciiTheme="minorHAnsi" w:hAnsiTheme="minorHAnsi"/>
              </w:rPr>
              <w:t xml:space="preserve">exact </w:t>
            </w:r>
            <w:r>
              <w:rPr>
                <w:rFonts w:asciiTheme="minorHAnsi" w:hAnsiTheme="minorHAnsi"/>
              </w:rPr>
              <w:t xml:space="preserve">    </w:t>
            </w:r>
            <w:r w:rsidRPr="006F67E1">
              <w:rPr>
                <w:rFonts w:asciiTheme="minorHAnsi" w:hAnsiTheme="minorHAnsi"/>
              </w:rPr>
              <w:t>enough, and not varying.</w:t>
            </w:r>
          </w:p>
          <w:p w14:paraId="5CB19EE3" w14:textId="77777777" w:rsidR="006F67E1" w:rsidRPr="006F67E1" w:rsidRDefault="006F67E1" w:rsidP="006F67E1">
            <w:pPr>
              <w:pStyle w:val="textfont"/>
              <w:spacing w:after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Uniqueness: each step taken in the algorithm should give a definite result as stated by the writer of the algorithm. The results should not fluctuate by any means.</w:t>
            </w:r>
          </w:p>
          <w:p w14:paraId="252948A7" w14:textId="77777777" w:rsidR="006F67E1" w:rsidRPr="006F67E1" w:rsidRDefault="006F67E1" w:rsidP="006F67E1">
            <w:pPr>
              <w:pStyle w:val="textfont"/>
              <w:spacing w:after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Feasibility: the algorithm should be possible and practicable in real life. It should not be abstract or imaginary.</w:t>
            </w:r>
          </w:p>
          <w:p w14:paraId="3BD4EE82" w14:textId="77777777" w:rsidR="006F67E1" w:rsidRPr="006F67E1" w:rsidRDefault="006F67E1" w:rsidP="006F67E1">
            <w:pPr>
              <w:pStyle w:val="textfont"/>
              <w:spacing w:after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Input: a good algorithm must be able to accept a set of defined input.</w:t>
            </w:r>
          </w:p>
          <w:p w14:paraId="72CEC1C6" w14:textId="77777777" w:rsidR="006F67E1" w:rsidRPr="006F67E1" w:rsidRDefault="006F67E1" w:rsidP="006F67E1">
            <w:pPr>
              <w:pStyle w:val="textfont"/>
              <w:spacing w:after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Output: a good algorithm should be able to produce results as output, preferably solutions.</w:t>
            </w:r>
          </w:p>
          <w:p w14:paraId="00ECACE3" w14:textId="77777777" w:rsidR="006F67E1" w:rsidRPr="006F67E1" w:rsidRDefault="006F67E1" w:rsidP="006F67E1">
            <w:pPr>
              <w:pStyle w:val="textfont"/>
              <w:spacing w:after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Finiteness: the algorithm should have a stop after a certain number of instructions.</w:t>
            </w:r>
          </w:p>
          <w:p w14:paraId="335B6DD3" w14:textId="12B13FEF" w:rsidR="006F67E1" w:rsidRPr="00496DEC" w:rsidRDefault="006F67E1" w:rsidP="006F67E1">
            <w:pPr>
              <w:pStyle w:val="textfont"/>
              <w:spacing w:before="0" w:beforeAutospacing="0" w:after="0" w:afterAutospacing="0" w:line="240" w:lineRule="atLeast"/>
              <w:ind w:left="720"/>
              <w:rPr>
                <w:rFonts w:asciiTheme="minorHAnsi" w:hAnsiTheme="minorHAnsi"/>
              </w:rPr>
            </w:pPr>
            <w:r w:rsidRPr="006F67E1">
              <w:rPr>
                <w:rFonts w:asciiTheme="minorHAnsi" w:hAnsiTheme="minorHAnsi"/>
              </w:rPr>
              <w:t>Generality: the algorithm must apply to a set of defined inputs.</w:t>
            </w:r>
          </w:p>
          <w:p w14:paraId="34EE6188" w14:textId="77777777" w:rsidR="004F0D02" w:rsidRDefault="004F0D02" w:rsidP="000C6520">
            <w:pPr>
              <w:pStyle w:val="textfont"/>
              <w:numPr>
                <w:ilvl w:val="0"/>
                <w:numId w:val="6"/>
              </w:numPr>
              <w:spacing w:before="0" w:beforeAutospacing="0" w:after="0" w:afterAutospacing="0" w:line="240" w:lineRule="atLeast"/>
              <w:rPr>
                <w:rFonts w:asciiTheme="minorHAnsi" w:hAnsiTheme="minorHAnsi"/>
              </w:rPr>
            </w:pPr>
            <w:r w:rsidRPr="00372A6A">
              <w:rPr>
                <w:rFonts w:asciiTheme="minorHAnsi" w:hAnsiTheme="minorHAnsi"/>
              </w:rPr>
              <w:t>How will two algorithms that solve the same problem be compared?</w:t>
            </w:r>
          </w:p>
          <w:p w14:paraId="49628043" w14:textId="6BC3FB14" w:rsidR="006F67E1" w:rsidRPr="000C6520" w:rsidRDefault="006F67E1" w:rsidP="006F67E1">
            <w:pPr>
              <w:pStyle w:val="textfont"/>
              <w:spacing w:before="0" w:beforeAutospacing="0" w:after="0" w:afterAutospacing="0" w:line="240" w:lineRule="atLeast"/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)</w:t>
            </w:r>
            <w:proofErr w:type="gramStart"/>
            <w:r>
              <w:rPr>
                <w:rFonts w:asciiTheme="minorHAnsi" w:hAnsiTheme="minorHAnsi"/>
              </w:rPr>
              <w:t>.  Two</w:t>
            </w:r>
            <w:proofErr w:type="gramEnd"/>
            <w:r>
              <w:rPr>
                <w:rFonts w:asciiTheme="minorHAnsi" w:hAnsiTheme="minorHAnsi"/>
              </w:rPr>
              <w:t xml:space="preserve"> algorithms that solve the same problem be compared by less time complexity and           .       </w:t>
            </w:r>
            <w:proofErr w:type="gramStart"/>
            <w:r>
              <w:rPr>
                <w:rFonts w:asciiTheme="minorHAnsi" w:hAnsiTheme="minorHAnsi"/>
              </w:rPr>
              <w:t>space</w:t>
            </w:r>
            <w:proofErr w:type="gramEnd"/>
            <w:r>
              <w:rPr>
                <w:rFonts w:asciiTheme="minorHAnsi" w:hAnsiTheme="minorHAnsi"/>
              </w:rPr>
              <w:t xml:space="preserve"> complexity.</w:t>
            </w:r>
          </w:p>
        </w:tc>
      </w:tr>
    </w:tbl>
    <w:p w14:paraId="2F3588D5" w14:textId="77777777" w:rsidR="00A0014B" w:rsidRPr="00B567D1" w:rsidRDefault="00A0014B">
      <w:pPr>
        <w:rPr>
          <w:rFonts w:ascii="Times New Roman" w:hAnsi="Times New Roman" w:cs="Times New Roman"/>
          <w:sz w:val="24"/>
          <w:szCs w:val="24"/>
        </w:rPr>
      </w:pPr>
    </w:p>
    <w:sectPr w:rsidR="00A0014B" w:rsidRPr="00B567D1" w:rsidSect="007A0A4A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AD834C" w14:textId="77777777" w:rsidR="00183A15" w:rsidRDefault="00183A15" w:rsidP="005C2821">
      <w:pPr>
        <w:spacing w:after="0" w:line="240" w:lineRule="auto"/>
      </w:pPr>
      <w:r>
        <w:separator/>
      </w:r>
    </w:p>
  </w:endnote>
  <w:endnote w:type="continuationSeparator" w:id="0">
    <w:p w14:paraId="4B06C4C6" w14:textId="77777777" w:rsidR="00183A15" w:rsidRDefault="00183A15" w:rsidP="005C28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22E4232" w14:textId="77777777" w:rsidR="00183A15" w:rsidRDefault="00183A15" w:rsidP="005C2821">
      <w:pPr>
        <w:spacing w:after="0" w:line="240" w:lineRule="auto"/>
      </w:pPr>
      <w:r>
        <w:separator/>
      </w:r>
    </w:p>
  </w:footnote>
  <w:footnote w:type="continuationSeparator" w:id="0">
    <w:p w14:paraId="0812D6E7" w14:textId="77777777" w:rsidR="00183A15" w:rsidRDefault="00183A15" w:rsidP="005C28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A19651" w14:textId="4434E436" w:rsidR="005F6D02" w:rsidRDefault="005F6D02">
    <w:pPr>
      <w:pStyle w:val="Header"/>
    </w:pPr>
    <w:r>
      <w:t xml:space="preserve">V.V.V. </w:t>
    </w:r>
    <w:proofErr w:type="spellStart"/>
    <w:r>
      <w:t>Saketh</w:t>
    </w:r>
    <w:proofErr w:type="spellEnd"/>
    <w:r>
      <w:tab/>
      <w:t>19131A05Q9</w:t>
    </w:r>
    <w:r>
      <w:tab/>
    </w:r>
    <w:proofErr w:type="spellStart"/>
    <w:r>
      <w:t>Cse</w:t>
    </w:r>
    <w:proofErr w:type="spellEnd"/>
    <w:r>
      <w:t xml:space="preserve"> – 4.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44685"/>
    <w:multiLevelType w:val="hybridMultilevel"/>
    <w:tmpl w:val="ED009B7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0D3CE3"/>
    <w:multiLevelType w:val="hybridMultilevel"/>
    <w:tmpl w:val="974A57EE"/>
    <w:lvl w:ilvl="0" w:tplc="784697A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>
    <w:nsid w:val="0E562D3E"/>
    <w:multiLevelType w:val="hybridMultilevel"/>
    <w:tmpl w:val="D38C39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B26B8"/>
    <w:multiLevelType w:val="hybridMultilevel"/>
    <w:tmpl w:val="3E0A8C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C65E87"/>
    <w:multiLevelType w:val="hybridMultilevel"/>
    <w:tmpl w:val="A9F4826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8C53BC"/>
    <w:multiLevelType w:val="hybridMultilevel"/>
    <w:tmpl w:val="97CACD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A17273"/>
    <w:multiLevelType w:val="hybridMultilevel"/>
    <w:tmpl w:val="B9C415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BC12F1"/>
    <w:multiLevelType w:val="hybridMultilevel"/>
    <w:tmpl w:val="D040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C3685E"/>
    <w:multiLevelType w:val="hybridMultilevel"/>
    <w:tmpl w:val="96D4C454"/>
    <w:lvl w:ilvl="0" w:tplc="9B742C8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A3C0147"/>
    <w:multiLevelType w:val="hybridMultilevel"/>
    <w:tmpl w:val="5BC62F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287855"/>
    <w:multiLevelType w:val="hybridMultilevel"/>
    <w:tmpl w:val="37761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6624A7"/>
    <w:multiLevelType w:val="hybridMultilevel"/>
    <w:tmpl w:val="9D5AF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F503F5"/>
    <w:multiLevelType w:val="hybridMultilevel"/>
    <w:tmpl w:val="9EB65C76"/>
    <w:lvl w:ilvl="0" w:tplc="8A9C1226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7DE54AB"/>
    <w:multiLevelType w:val="hybridMultilevel"/>
    <w:tmpl w:val="5CDCD0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9D1557"/>
    <w:multiLevelType w:val="hybridMultilevel"/>
    <w:tmpl w:val="7B226E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5065F7"/>
    <w:multiLevelType w:val="multilevel"/>
    <w:tmpl w:val="FC76D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AE80632"/>
    <w:multiLevelType w:val="multilevel"/>
    <w:tmpl w:val="BFA00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FBD7749"/>
    <w:multiLevelType w:val="hybridMultilevel"/>
    <w:tmpl w:val="F5AC67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7033DE"/>
    <w:multiLevelType w:val="hybridMultilevel"/>
    <w:tmpl w:val="4EC07B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8855AB0"/>
    <w:multiLevelType w:val="hybridMultilevel"/>
    <w:tmpl w:val="68F4F4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5"/>
  </w:num>
  <w:num w:numId="3">
    <w:abstractNumId w:val="17"/>
  </w:num>
  <w:num w:numId="4">
    <w:abstractNumId w:val="19"/>
  </w:num>
  <w:num w:numId="5">
    <w:abstractNumId w:val="6"/>
  </w:num>
  <w:num w:numId="6">
    <w:abstractNumId w:val="18"/>
  </w:num>
  <w:num w:numId="7">
    <w:abstractNumId w:val="9"/>
  </w:num>
  <w:num w:numId="8">
    <w:abstractNumId w:val="1"/>
  </w:num>
  <w:num w:numId="9">
    <w:abstractNumId w:val="11"/>
  </w:num>
  <w:num w:numId="10">
    <w:abstractNumId w:val="10"/>
  </w:num>
  <w:num w:numId="11">
    <w:abstractNumId w:val="7"/>
  </w:num>
  <w:num w:numId="12">
    <w:abstractNumId w:val="14"/>
  </w:num>
  <w:num w:numId="13">
    <w:abstractNumId w:val="5"/>
  </w:num>
  <w:num w:numId="14">
    <w:abstractNumId w:val="3"/>
  </w:num>
  <w:num w:numId="15">
    <w:abstractNumId w:val="13"/>
  </w:num>
  <w:num w:numId="16">
    <w:abstractNumId w:val="2"/>
  </w:num>
  <w:num w:numId="17">
    <w:abstractNumId w:val="12"/>
  </w:num>
  <w:num w:numId="18">
    <w:abstractNumId w:val="4"/>
  </w:num>
  <w:num w:numId="19">
    <w:abstractNumId w:val="0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MjAwNTU3NjYztzBS0lEKTi0uzszPAykwrAUAzlMgASwAAAA="/>
  </w:docVars>
  <w:rsids>
    <w:rsidRoot w:val="00A708A2"/>
    <w:rsid w:val="000265C2"/>
    <w:rsid w:val="00046142"/>
    <w:rsid w:val="00091143"/>
    <w:rsid w:val="000A798A"/>
    <w:rsid w:val="000C6520"/>
    <w:rsid w:val="000C74B4"/>
    <w:rsid w:val="000E1D21"/>
    <w:rsid w:val="000E1F98"/>
    <w:rsid w:val="001600B2"/>
    <w:rsid w:val="00177AC1"/>
    <w:rsid w:val="00183A15"/>
    <w:rsid w:val="001F4B08"/>
    <w:rsid w:val="00217723"/>
    <w:rsid w:val="00260722"/>
    <w:rsid w:val="00263443"/>
    <w:rsid w:val="00266497"/>
    <w:rsid w:val="00280570"/>
    <w:rsid w:val="002C1D09"/>
    <w:rsid w:val="00313EA2"/>
    <w:rsid w:val="003141CA"/>
    <w:rsid w:val="00350E4A"/>
    <w:rsid w:val="00354747"/>
    <w:rsid w:val="0036227F"/>
    <w:rsid w:val="00372A6A"/>
    <w:rsid w:val="00383EC5"/>
    <w:rsid w:val="003A3A9C"/>
    <w:rsid w:val="003A43CC"/>
    <w:rsid w:val="003A6A70"/>
    <w:rsid w:val="00415A87"/>
    <w:rsid w:val="00423B63"/>
    <w:rsid w:val="00456D4D"/>
    <w:rsid w:val="00474640"/>
    <w:rsid w:val="004B76AC"/>
    <w:rsid w:val="004F0D02"/>
    <w:rsid w:val="00503891"/>
    <w:rsid w:val="00533C02"/>
    <w:rsid w:val="00540575"/>
    <w:rsid w:val="005722BA"/>
    <w:rsid w:val="005900C8"/>
    <w:rsid w:val="0059179A"/>
    <w:rsid w:val="00593855"/>
    <w:rsid w:val="005C2821"/>
    <w:rsid w:val="005C404B"/>
    <w:rsid w:val="005E17CC"/>
    <w:rsid w:val="005F6D02"/>
    <w:rsid w:val="005F72F7"/>
    <w:rsid w:val="00606EC0"/>
    <w:rsid w:val="00611E76"/>
    <w:rsid w:val="00655442"/>
    <w:rsid w:val="00655769"/>
    <w:rsid w:val="006F67E1"/>
    <w:rsid w:val="00702EAD"/>
    <w:rsid w:val="00731FE2"/>
    <w:rsid w:val="00736CB1"/>
    <w:rsid w:val="00757AEF"/>
    <w:rsid w:val="007A0A4A"/>
    <w:rsid w:val="007E215E"/>
    <w:rsid w:val="008026BB"/>
    <w:rsid w:val="00833318"/>
    <w:rsid w:val="00877BF3"/>
    <w:rsid w:val="00883C4F"/>
    <w:rsid w:val="008A7717"/>
    <w:rsid w:val="008B33B8"/>
    <w:rsid w:val="008B4BE3"/>
    <w:rsid w:val="008C0C02"/>
    <w:rsid w:val="00911878"/>
    <w:rsid w:val="009150AA"/>
    <w:rsid w:val="0097047B"/>
    <w:rsid w:val="009C27B7"/>
    <w:rsid w:val="009E2576"/>
    <w:rsid w:val="009E5FFA"/>
    <w:rsid w:val="00A0014B"/>
    <w:rsid w:val="00A1236D"/>
    <w:rsid w:val="00A473BE"/>
    <w:rsid w:val="00A555DF"/>
    <w:rsid w:val="00A708A2"/>
    <w:rsid w:val="00A90214"/>
    <w:rsid w:val="00AE0E19"/>
    <w:rsid w:val="00B03097"/>
    <w:rsid w:val="00B547FD"/>
    <w:rsid w:val="00B567D1"/>
    <w:rsid w:val="00B805E7"/>
    <w:rsid w:val="00B84BF1"/>
    <w:rsid w:val="00BB213D"/>
    <w:rsid w:val="00BF594E"/>
    <w:rsid w:val="00C14B6B"/>
    <w:rsid w:val="00C776F4"/>
    <w:rsid w:val="00CB6A22"/>
    <w:rsid w:val="00CC0F39"/>
    <w:rsid w:val="00D06512"/>
    <w:rsid w:val="00D368A0"/>
    <w:rsid w:val="00D57ED6"/>
    <w:rsid w:val="00DB3166"/>
    <w:rsid w:val="00DB4798"/>
    <w:rsid w:val="00DD736D"/>
    <w:rsid w:val="00DF282C"/>
    <w:rsid w:val="00E021C2"/>
    <w:rsid w:val="00E250BD"/>
    <w:rsid w:val="00E447A4"/>
    <w:rsid w:val="00E52FE2"/>
    <w:rsid w:val="00E958D7"/>
    <w:rsid w:val="00EB53AC"/>
    <w:rsid w:val="00F548D8"/>
    <w:rsid w:val="00F967B0"/>
    <w:rsid w:val="00F968D6"/>
    <w:rsid w:val="00FD37AF"/>
    <w:rsid w:val="00FD3CF7"/>
    <w:rsid w:val="00FF40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BE2E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0A4A"/>
  </w:style>
  <w:style w:type="paragraph" w:styleId="Heading3">
    <w:name w:val="heading 3"/>
    <w:basedOn w:val="Normal"/>
    <w:link w:val="Heading3Char"/>
    <w:uiPriority w:val="9"/>
    <w:qFormat/>
    <w:rsid w:val="007E21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5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ne862">
    <w:name w:val="line862"/>
    <w:basedOn w:val="Normal"/>
    <w:rsid w:val="008C0C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8C0C02"/>
    <w:rPr>
      <w:i/>
      <w:iCs/>
    </w:rPr>
  </w:style>
  <w:style w:type="paragraph" w:customStyle="1" w:styleId="line891">
    <w:name w:val="line891"/>
    <w:basedOn w:val="Normal"/>
    <w:rsid w:val="008C0C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C0C0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C0C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2EA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E215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E21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textfont">
    <w:name w:val="textfont"/>
    <w:basedOn w:val="Normal"/>
    <w:uiPriority w:val="99"/>
    <w:rsid w:val="00B84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qlkeywordcolor">
    <w:name w:val="sqlkeywordcolor"/>
    <w:basedOn w:val="DefaultParagraphFont"/>
    <w:rsid w:val="00CB6A22"/>
  </w:style>
  <w:style w:type="character" w:customStyle="1" w:styleId="jlqj4b">
    <w:name w:val="jlqj4b"/>
    <w:basedOn w:val="DefaultParagraphFont"/>
    <w:rsid w:val="00372A6A"/>
  </w:style>
  <w:style w:type="paragraph" w:styleId="BalloonText">
    <w:name w:val="Balloon Text"/>
    <w:basedOn w:val="Normal"/>
    <w:link w:val="BalloonTextChar"/>
    <w:uiPriority w:val="99"/>
    <w:semiHidden/>
    <w:unhideWhenUsed/>
    <w:rsid w:val="00572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C2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821"/>
  </w:style>
  <w:style w:type="paragraph" w:styleId="Footer">
    <w:name w:val="footer"/>
    <w:basedOn w:val="Normal"/>
    <w:link w:val="FooterChar"/>
    <w:uiPriority w:val="99"/>
    <w:unhideWhenUsed/>
    <w:rsid w:val="005C2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82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0A4A"/>
  </w:style>
  <w:style w:type="paragraph" w:styleId="Heading3">
    <w:name w:val="heading 3"/>
    <w:basedOn w:val="Normal"/>
    <w:link w:val="Heading3Char"/>
    <w:uiPriority w:val="9"/>
    <w:qFormat/>
    <w:rsid w:val="007E215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05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ne862">
    <w:name w:val="line862"/>
    <w:basedOn w:val="Normal"/>
    <w:rsid w:val="008C0C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8C0C02"/>
    <w:rPr>
      <w:i/>
      <w:iCs/>
    </w:rPr>
  </w:style>
  <w:style w:type="paragraph" w:customStyle="1" w:styleId="line891">
    <w:name w:val="line891"/>
    <w:basedOn w:val="Normal"/>
    <w:rsid w:val="008C0C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C0C02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C0C0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02EA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E215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E21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textfont">
    <w:name w:val="textfont"/>
    <w:basedOn w:val="Normal"/>
    <w:uiPriority w:val="99"/>
    <w:rsid w:val="00B84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qlkeywordcolor">
    <w:name w:val="sqlkeywordcolor"/>
    <w:basedOn w:val="DefaultParagraphFont"/>
    <w:rsid w:val="00CB6A22"/>
  </w:style>
  <w:style w:type="character" w:customStyle="1" w:styleId="jlqj4b">
    <w:name w:val="jlqj4b"/>
    <w:basedOn w:val="DefaultParagraphFont"/>
    <w:rsid w:val="00372A6A"/>
  </w:style>
  <w:style w:type="paragraph" w:styleId="BalloonText">
    <w:name w:val="Balloon Text"/>
    <w:basedOn w:val="Normal"/>
    <w:link w:val="BalloonTextChar"/>
    <w:uiPriority w:val="99"/>
    <w:semiHidden/>
    <w:unhideWhenUsed/>
    <w:rsid w:val="00572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2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C2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821"/>
  </w:style>
  <w:style w:type="paragraph" w:styleId="Footer">
    <w:name w:val="footer"/>
    <w:basedOn w:val="Normal"/>
    <w:link w:val="FooterChar"/>
    <w:uiPriority w:val="99"/>
    <w:unhideWhenUsed/>
    <w:rsid w:val="005C28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6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1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7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5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0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9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1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3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6</Pages>
  <Words>708</Words>
  <Characters>404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tya sairam pasumarthi</cp:lastModifiedBy>
  <cp:revision>11</cp:revision>
  <dcterms:created xsi:type="dcterms:W3CDTF">2021-05-04T16:40:00Z</dcterms:created>
  <dcterms:modified xsi:type="dcterms:W3CDTF">2021-05-14T09:02:00Z</dcterms:modified>
</cp:coreProperties>
</file>